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137E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9E6DC67" w:rsidR="007B4A91" w:rsidRDefault="00314014">
      <w:pPr>
        <w:rPr>
          <w:sz w:val="28"/>
          <w:szCs w:val="28"/>
        </w:rPr>
      </w:pPr>
      <w:r>
        <w:rPr>
          <w:sz w:val="28"/>
          <w:szCs w:val="28"/>
        </w:rPr>
        <w:t>Basketball bouncer</w:t>
      </w:r>
    </w:p>
    <w:p w14:paraId="34A9E19B" w14:textId="77777777" w:rsidR="007B4A91" w:rsidRDefault="007137E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6530C41" w:rsidR="007B4A91" w:rsidRDefault="0031401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break all the bricks </w:t>
      </w:r>
    </w:p>
    <w:p w14:paraId="3D632C61" w14:textId="77777777" w:rsidR="007B4A91" w:rsidRDefault="007137E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A6272B3" w14:textId="1407611C" w:rsidR="00314014" w:rsidRDefault="00314014" w:rsidP="00314014">
      <w:pPr>
        <w:ind w:left="720"/>
        <w:rPr>
          <w:sz w:val="28"/>
          <w:szCs w:val="28"/>
        </w:rPr>
      </w:pPr>
      <w:r>
        <w:rPr>
          <w:sz w:val="28"/>
          <w:szCs w:val="28"/>
        </w:rPr>
        <w:t>I like to play basketball so I thought of creating a virtual basket ball</w:t>
      </w:r>
    </w:p>
    <w:p w14:paraId="6102F988" w14:textId="77777777" w:rsidR="007B4A91" w:rsidRDefault="007137E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6FEC258" w:rsidR="007B4A91" w:rsidRDefault="00314014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Game .</w:t>
      </w:r>
      <w:proofErr w:type="gramEnd"/>
    </w:p>
    <w:p w14:paraId="0AE3FDBE" w14:textId="77777777" w:rsidR="007B4A91" w:rsidRDefault="007137E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137E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36922A1" w:rsidR="007B4A91" w:rsidRDefault="003140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adel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87277FA" w:rsidR="007B4A91" w:rsidRDefault="003140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bounce the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EF70249" w:rsidR="007B4A91" w:rsidRDefault="0031401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B443B1C" w:rsidR="007B4A91" w:rsidRDefault="0031401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breaks the brick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ACBD81B" w:rsidR="007B4A91" w:rsidRDefault="0031401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rick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B73A44C" w:rsidR="007B4A91" w:rsidRDefault="0031401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</w:t>
            </w:r>
            <w:proofErr w:type="gramStart"/>
            <w:r>
              <w:rPr>
                <w:sz w:val="28"/>
                <w:szCs w:val="28"/>
              </w:rPr>
              <w:t>get</w:t>
            </w:r>
            <w:proofErr w:type="gramEnd"/>
            <w:r>
              <w:rPr>
                <w:sz w:val="28"/>
                <w:szCs w:val="28"/>
              </w:rPr>
              <w:t xml:space="preserve"> breaks by ball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137E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6A534FF3" w14:textId="12185869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137E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60C2325B" w:rsidR="007B4A91" w:rsidRDefault="007137E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the person who is playing this game will have to move </w:t>
      </w:r>
    </w:p>
    <w:p w14:paraId="1512C2EC" w14:textId="3B264409" w:rsidR="007137E5" w:rsidRDefault="007137E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ouse fast </w:t>
      </w:r>
    </w:p>
    <w:sectPr w:rsidR="007137E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14014"/>
    <w:rsid w:val="00556965"/>
    <w:rsid w:val="007137E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ish Mahajan</cp:lastModifiedBy>
  <cp:revision>3</cp:revision>
  <dcterms:created xsi:type="dcterms:W3CDTF">2021-03-18T05:03:00Z</dcterms:created>
  <dcterms:modified xsi:type="dcterms:W3CDTF">2022-04-03T09:03:00Z</dcterms:modified>
</cp:coreProperties>
</file>